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7" w:rightFromText="187" w:horzAnchor="margin" w:tblpXSpec="center" w:tblpY="2881"/>
        <w:tblW w:w="4518" w:type="pct"/>
        <w:tblBorders>
          <w:left w:val="single" w:sz="18" w:space="0" w:color="4F81BD"/>
        </w:tblBorders>
        <w:tblLook w:val="04A0" w:firstRow="1" w:lastRow="0" w:firstColumn="1" w:lastColumn="0" w:noHBand="0" w:noVBand="1"/>
      </w:tblPr>
      <w:tblGrid>
        <w:gridCol w:w="9967"/>
      </w:tblGrid>
      <w:tr w:rsidR="004F5FD5" w14:paraId="14C53CFF" w14:textId="77777777" w:rsidTr="004F5FD5">
        <w:tc>
          <w:tcPr>
            <w:tcW w:w="8665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14:paraId="765422BA" w14:textId="77777777" w:rsidR="004F5FD5" w:rsidRPr="004F5FD5" w:rsidRDefault="004F5FD5">
            <w:pPr>
              <w:pStyle w:val="NoSpacing"/>
              <w:rPr>
                <w:rFonts w:ascii="Cambria" w:eastAsia="Times New Roman" w:hAnsi="Cambria" w:cs="Times New Roman"/>
              </w:rPr>
            </w:pPr>
            <w:bookmarkStart w:id="0" w:name="_GoBack"/>
            <w:bookmarkEnd w:id="0"/>
            <w:r w:rsidRPr="004F5FD5">
              <w:rPr>
                <w:rFonts w:ascii="Cambria" w:eastAsia="Times New Roman" w:hAnsi="Cambria" w:cs="Times New Roman"/>
                <w:b/>
                <w:sz w:val="28"/>
                <w:szCs w:val="28"/>
              </w:rPr>
              <w:t xml:space="preserve">NCI/Office of Communications and </w:t>
            </w:r>
            <w:r w:rsidR="001672C2">
              <w:rPr>
                <w:rFonts w:ascii="Cambria" w:eastAsia="Times New Roman" w:hAnsi="Cambria" w:cs="Times New Roman"/>
                <w:b/>
                <w:sz w:val="28"/>
                <w:szCs w:val="28"/>
              </w:rPr>
              <w:t xml:space="preserve"> Public </w:t>
            </w:r>
            <w:r w:rsidRPr="004F5FD5">
              <w:rPr>
                <w:rFonts w:ascii="Cambria" w:eastAsia="Times New Roman" w:hAnsi="Cambria" w:cs="Times New Roman"/>
                <w:b/>
                <w:sz w:val="28"/>
                <w:szCs w:val="28"/>
              </w:rPr>
              <w:t>Liaison</w:t>
            </w:r>
          </w:p>
        </w:tc>
      </w:tr>
      <w:tr w:rsidR="004F5FD5" w14:paraId="3EE9A060" w14:textId="77777777" w:rsidTr="004F5FD5">
        <w:trPr>
          <w:trHeight w:val="855"/>
        </w:trPr>
        <w:tc>
          <w:tcPr>
            <w:tcW w:w="8665" w:type="dxa"/>
          </w:tcPr>
          <w:p w14:paraId="6DC1CD30" w14:textId="77777777" w:rsidR="004F5FD5" w:rsidRPr="004F5FD5" w:rsidRDefault="004F5FD5">
            <w:pPr>
              <w:pStyle w:val="NoSpacing"/>
              <w:rPr>
                <w:rFonts w:ascii="Cambria" w:eastAsia="Times New Roman" w:hAnsi="Cambria" w:cs="Times New Roman"/>
                <w:b/>
                <w:sz w:val="80"/>
                <w:szCs w:val="80"/>
              </w:rPr>
            </w:pPr>
            <w:r w:rsidRPr="004F5FD5">
              <w:rPr>
                <w:rFonts w:ascii="Cambria" w:eastAsia="Times New Roman" w:hAnsi="Cambria" w:cs="Times New Roman"/>
                <w:b/>
                <w:sz w:val="80"/>
                <w:szCs w:val="80"/>
              </w:rPr>
              <w:t>APPENDIX 1D</w:t>
            </w:r>
          </w:p>
        </w:tc>
      </w:tr>
      <w:tr w:rsidR="004F5FD5" w14:paraId="3EF9B05C" w14:textId="77777777" w:rsidTr="004F5FD5">
        <w:tc>
          <w:tcPr>
            <w:tcW w:w="8665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14:paraId="23BA591F" w14:textId="77777777" w:rsidR="004F5FD5" w:rsidRPr="004F5FD5" w:rsidRDefault="004F5FD5" w:rsidP="004F5FD5">
            <w:pPr>
              <w:pStyle w:val="NoSpacing"/>
              <w:rPr>
                <w:rFonts w:ascii="Cambria" w:eastAsia="Times New Roman" w:hAnsi="Cambria" w:cs="Times New Roman"/>
                <w:sz w:val="28"/>
                <w:szCs w:val="28"/>
              </w:rPr>
            </w:pPr>
            <w:r>
              <w:rPr>
                <w:rFonts w:ascii="Cambria" w:eastAsia="Times New Roman" w:hAnsi="Cambria"/>
                <w:b/>
                <w:sz w:val="28"/>
                <w:szCs w:val="28"/>
              </w:rPr>
              <w:t xml:space="preserve">SMOKING </w:t>
            </w:r>
            <w:r w:rsidR="00866D0D">
              <w:rPr>
                <w:rFonts w:ascii="Cambria" w:eastAsia="Times New Roman" w:hAnsi="Cambria"/>
                <w:b/>
                <w:sz w:val="28"/>
                <w:szCs w:val="28"/>
              </w:rPr>
              <w:t>CALL BACK TASK</w:t>
            </w:r>
          </w:p>
        </w:tc>
      </w:tr>
    </w:tbl>
    <w:p w14:paraId="0BEF98CF" w14:textId="77777777" w:rsidR="004F5FD5" w:rsidRDefault="004F5FD5"/>
    <w:p w14:paraId="01C5F972" w14:textId="77777777" w:rsidR="004F5FD5" w:rsidRDefault="004F5FD5"/>
    <w:tbl>
      <w:tblPr>
        <w:tblpPr w:leftFromText="187" w:rightFromText="187" w:horzAnchor="margin" w:tblpXSpec="center" w:tblpYSpec="bottom"/>
        <w:tblW w:w="4000" w:type="pct"/>
        <w:tblLook w:val="04A0" w:firstRow="1" w:lastRow="0" w:firstColumn="1" w:lastColumn="0" w:noHBand="0" w:noVBand="1"/>
      </w:tblPr>
      <w:tblGrid>
        <w:gridCol w:w="8824"/>
      </w:tblGrid>
      <w:tr w:rsidR="004F5FD5" w14:paraId="352FA2EB" w14:textId="77777777"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14:paraId="22FF3F64" w14:textId="77777777" w:rsidR="004F5FD5" w:rsidRPr="004F5FD5" w:rsidRDefault="004F5FD5" w:rsidP="004F5FD5">
            <w:pPr>
              <w:pStyle w:val="NoSpacing"/>
              <w:rPr>
                <w:color w:val="4F81BD"/>
              </w:rPr>
            </w:pPr>
          </w:p>
        </w:tc>
      </w:tr>
    </w:tbl>
    <w:p w14:paraId="7F89D5B4" w14:textId="77777777" w:rsidR="004F5FD5" w:rsidRDefault="004F5FD5"/>
    <w:p w14:paraId="65D84D67" w14:textId="77777777" w:rsidR="00B2169D" w:rsidRDefault="00B2169D">
      <w:pPr>
        <w:rPr>
          <w:b/>
          <w:sz w:val="28"/>
          <w:szCs w:val="28"/>
        </w:rPr>
      </w:pPr>
    </w:p>
    <w:p w14:paraId="361E61BA" w14:textId="77777777" w:rsidR="00B2169D" w:rsidRPr="002C6E0C" w:rsidRDefault="00B2169D" w:rsidP="00B2169D">
      <w:pPr>
        <w:jc w:val="center"/>
        <w:rPr>
          <w:sz w:val="32"/>
          <w:szCs w:val="32"/>
        </w:rPr>
      </w:pPr>
      <w:r>
        <w:rPr>
          <w:b/>
          <w:sz w:val="28"/>
          <w:szCs w:val="28"/>
        </w:rPr>
        <w:br w:type="page"/>
      </w:r>
      <w:bookmarkStart w:id="1" w:name="OLE_LINK1"/>
      <w:bookmarkStart w:id="2" w:name="OLE_LINK2"/>
    </w:p>
    <w:p w14:paraId="4697F955" w14:textId="77777777" w:rsidR="00B2169D" w:rsidRDefault="00B2169D" w:rsidP="00B2169D"/>
    <w:p w14:paraId="4F4506C6" w14:textId="77777777" w:rsidR="00B2169D" w:rsidRDefault="00B2169D" w:rsidP="00B2169D"/>
    <w:p w14:paraId="2621AC0E" w14:textId="77777777" w:rsidR="00B2169D" w:rsidRDefault="00C20E20" w:rsidP="00B2169D">
      <w:r>
        <w:t>Callback task with Public Burden Statement</w:t>
      </w:r>
    </w:p>
    <w:p w14:paraId="74D24B8E" w14:textId="77777777" w:rsidR="00C20E20" w:rsidRDefault="00C20E20" w:rsidP="00B2169D"/>
    <w:bookmarkEnd w:id="1"/>
    <w:bookmarkEnd w:id="2"/>
    <w:p w14:paraId="42A988D0" w14:textId="5A9FD889" w:rsidR="00624146" w:rsidRDefault="00AF476C" w:rsidP="00B2169D">
      <w:r>
        <w:rPr>
          <w:noProof/>
        </w:rPr>
        <w:drawing>
          <wp:inline distT="0" distB="0" distL="0" distR="0" wp14:anchorId="4142EA51" wp14:editId="35115658">
            <wp:extent cx="6858000" cy="3714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261B6" w14:textId="77777777" w:rsidR="00866D0D" w:rsidRDefault="00866D0D" w:rsidP="00B2169D"/>
    <w:p w14:paraId="75F5ED08" w14:textId="6ABA23F3" w:rsidR="00C605E3" w:rsidRDefault="00C605E3" w:rsidP="00B2169D"/>
    <w:sectPr w:rsidR="00C605E3" w:rsidSect="00866D0D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B3CE83" w14:textId="77777777" w:rsidR="0024623D" w:rsidRDefault="0024623D" w:rsidP="00A27B69">
      <w:r>
        <w:separator/>
      </w:r>
    </w:p>
  </w:endnote>
  <w:endnote w:type="continuationSeparator" w:id="0">
    <w:p w14:paraId="40F68298" w14:textId="77777777" w:rsidR="0024623D" w:rsidRDefault="0024623D" w:rsidP="00A27B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4E5F2B" w14:textId="77777777" w:rsidR="004F5FD5" w:rsidRDefault="004F5FD5" w:rsidP="004F5FD5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60ACC">
      <w:rPr>
        <w:noProof/>
      </w:rPr>
      <w:t>1</w:t>
    </w:r>
    <w:r>
      <w:rPr>
        <w:noProof/>
      </w:rPr>
      <w:fldChar w:fldCharType="end"/>
    </w:r>
    <w:r>
      <w:t xml:space="preserve"> | </w:t>
    </w:r>
    <w:r w:rsidRPr="004F5FD5">
      <w:rPr>
        <w:color w:val="808080"/>
        <w:spacing w:val="60"/>
      </w:rPr>
      <w:t>Page</w:t>
    </w:r>
  </w:p>
  <w:p w14:paraId="2AA59990" w14:textId="77777777" w:rsidR="004F5FD5" w:rsidRDefault="004F5F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E97927" w14:textId="77777777" w:rsidR="0024623D" w:rsidRDefault="0024623D" w:rsidP="00A27B69">
      <w:r>
        <w:separator/>
      </w:r>
    </w:p>
  </w:footnote>
  <w:footnote w:type="continuationSeparator" w:id="0">
    <w:p w14:paraId="65B330EA" w14:textId="77777777" w:rsidR="0024623D" w:rsidRDefault="0024623D" w:rsidP="00A27B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BEF501" w14:textId="77777777" w:rsidR="00A27B69" w:rsidRPr="00A27B69" w:rsidRDefault="00A27B69" w:rsidP="00A27B69">
    <w:pPr>
      <w:pStyle w:val="Header"/>
      <w:pBdr>
        <w:bottom w:val="thickThinSmallGap" w:sz="24" w:space="1" w:color="622423"/>
      </w:pBdr>
      <w:jc w:val="center"/>
      <w:rPr>
        <w:rFonts w:ascii="Cambria" w:eastAsia="Times New Roman" w:hAnsi="Cambria"/>
        <w:sz w:val="32"/>
        <w:szCs w:val="32"/>
      </w:rPr>
    </w:pPr>
    <w:r>
      <w:rPr>
        <w:rFonts w:ascii="Cambria" w:eastAsia="Times New Roman" w:hAnsi="Cambria"/>
        <w:sz w:val="32"/>
        <w:szCs w:val="32"/>
      </w:rPr>
      <w:t xml:space="preserve">Smoking </w:t>
    </w:r>
    <w:r w:rsidR="00866D0D">
      <w:rPr>
        <w:rFonts w:ascii="Cambria" w:eastAsia="Times New Roman" w:hAnsi="Cambria"/>
        <w:sz w:val="32"/>
        <w:szCs w:val="32"/>
      </w:rPr>
      <w:t>Call Back Task</w:t>
    </w:r>
  </w:p>
  <w:p w14:paraId="68CA0FF6" w14:textId="77777777" w:rsidR="00A27B69" w:rsidRDefault="00A27B6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E227E"/>
    <w:multiLevelType w:val="hybridMultilevel"/>
    <w:tmpl w:val="FB36D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897585"/>
    <w:multiLevelType w:val="hybridMultilevel"/>
    <w:tmpl w:val="23CCAB8A"/>
    <w:lvl w:ilvl="0" w:tplc="41C6DAEC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7344E2"/>
    <w:multiLevelType w:val="hybridMultilevel"/>
    <w:tmpl w:val="F2DC99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C39182C"/>
    <w:multiLevelType w:val="hybridMultilevel"/>
    <w:tmpl w:val="154E9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4A1DA3"/>
    <w:multiLevelType w:val="hybridMultilevel"/>
    <w:tmpl w:val="4A701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3E1862"/>
    <w:multiLevelType w:val="hybridMultilevel"/>
    <w:tmpl w:val="5CFE0C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04F46B4"/>
    <w:multiLevelType w:val="hybridMultilevel"/>
    <w:tmpl w:val="6C08DD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5BA2ED4"/>
    <w:multiLevelType w:val="hybridMultilevel"/>
    <w:tmpl w:val="9DF6685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1A8534C"/>
    <w:multiLevelType w:val="hybridMultilevel"/>
    <w:tmpl w:val="C1C64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6731BF"/>
    <w:multiLevelType w:val="hybridMultilevel"/>
    <w:tmpl w:val="F74CB7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265548AA"/>
    <w:multiLevelType w:val="hybridMultilevel"/>
    <w:tmpl w:val="C8387F60"/>
    <w:lvl w:ilvl="0" w:tplc="41C6DAE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BB16D46"/>
    <w:multiLevelType w:val="hybridMultilevel"/>
    <w:tmpl w:val="E06E9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E401C4"/>
    <w:multiLevelType w:val="hybridMultilevel"/>
    <w:tmpl w:val="D982C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2522BB1"/>
    <w:multiLevelType w:val="hybridMultilevel"/>
    <w:tmpl w:val="B348429C"/>
    <w:lvl w:ilvl="0" w:tplc="41C6DAE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2FE7F9B"/>
    <w:multiLevelType w:val="hybridMultilevel"/>
    <w:tmpl w:val="62F01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8F00257"/>
    <w:multiLevelType w:val="hybridMultilevel"/>
    <w:tmpl w:val="011E3D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39511EA0"/>
    <w:multiLevelType w:val="hybridMultilevel"/>
    <w:tmpl w:val="29BC6C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3ADD622C"/>
    <w:multiLevelType w:val="hybridMultilevel"/>
    <w:tmpl w:val="DEA03E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3D90770A"/>
    <w:multiLevelType w:val="hybridMultilevel"/>
    <w:tmpl w:val="DC8A5E5A"/>
    <w:lvl w:ilvl="0" w:tplc="41C6DAEC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CD27F7"/>
    <w:multiLevelType w:val="hybridMultilevel"/>
    <w:tmpl w:val="DFAECA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42987C72"/>
    <w:multiLevelType w:val="hybridMultilevel"/>
    <w:tmpl w:val="93C0BEC6"/>
    <w:lvl w:ilvl="0" w:tplc="41C6DAE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69F10F0"/>
    <w:multiLevelType w:val="hybridMultilevel"/>
    <w:tmpl w:val="E0E410E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>
    <w:nsid w:val="478A2EE8"/>
    <w:multiLevelType w:val="hybridMultilevel"/>
    <w:tmpl w:val="67AA6D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50853D91"/>
    <w:multiLevelType w:val="hybridMultilevel"/>
    <w:tmpl w:val="799AAF1C"/>
    <w:lvl w:ilvl="0" w:tplc="23F855D6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3" w:tplc="04090019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</w:abstractNum>
  <w:abstractNum w:abstractNumId="24">
    <w:nsid w:val="54E061B9"/>
    <w:multiLevelType w:val="hybridMultilevel"/>
    <w:tmpl w:val="643A67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5695671A"/>
    <w:multiLevelType w:val="hybridMultilevel"/>
    <w:tmpl w:val="5336B89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56E14DCB"/>
    <w:multiLevelType w:val="hybridMultilevel"/>
    <w:tmpl w:val="6186C476"/>
    <w:lvl w:ilvl="0" w:tplc="23F855D6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586565BB"/>
    <w:multiLevelType w:val="hybridMultilevel"/>
    <w:tmpl w:val="A53A4F48"/>
    <w:lvl w:ilvl="0" w:tplc="23F855D6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</w:abstractNum>
  <w:abstractNum w:abstractNumId="28">
    <w:nsid w:val="699536FF"/>
    <w:multiLevelType w:val="hybridMultilevel"/>
    <w:tmpl w:val="152C9D9A"/>
    <w:lvl w:ilvl="0" w:tplc="41C6DAEC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E451128"/>
    <w:multiLevelType w:val="hybridMultilevel"/>
    <w:tmpl w:val="0BE812AE"/>
    <w:lvl w:ilvl="0" w:tplc="1B0C0ABA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>
    <w:nsid w:val="6F7C4987"/>
    <w:multiLevelType w:val="hybridMultilevel"/>
    <w:tmpl w:val="0EE0077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1E4764E"/>
    <w:multiLevelType w:val="hybridMultilevel"/>
    <w:tmpl w:val="C660E3E0"/>
    <w:lvl w:ilvl="0" w:tplc="41C6DAE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71F351B5"/>
    <w:multiLevelType w:val="hybridMultilevel"/>
    <w:tmpl w:val="A5E82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2993113"/>
    <w:multiLevelType w:val="hybridMultilevel"/>
    <w:tmpl w:val="B6682EB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3BD71D9"/>
    <w:multiLevelType w:val="hybridMultilevel"/>
    <w:tmpl w:val="C4BC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6FB5CA9"/>
    <w:multiLevelType w:val="hybridMultilevel"/>
    <w:tmpl w:val="25C6A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9AF6ECA"/>
    <w:multiLevelType w:val="hybridMultilevel"/>
    <w:tmpl w:val="FE6C01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7FA06743"/>
    <w:multiLevelType w:val="hybridMultilevel"/>
    <w:tmpl w:val="8A427320"/>
    <w:lvl w:ilvl="0" w:tplc="41C6DAE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7"/>
  </w:num>
  <w:num w:numId="3">
    <w:abstractNumId w:val="29"/>
  </w:num>
  <w:num w:numId="4">
    <w:abstractNumId w:val="5"/>
  </w:num>
  <w:num w:numId="5">
    <w:abstractNumId w:val="26"/>
  </w:num>
  <w:num w:numId="6">
    <w:abstractNumId w:val="34"/>
  </w:num>
  <w:num w:numId="7">
    <w:abstractNumId w:val="3"/>
  </w:num>
  <w:num w:numId="8">
    <w:abstractNumId w:val="32"/>
  </w:num>
  <w:num w:numId="9">
    <w:abstractNumId w:val="4"/>
  </w:num>
  <w:num w:numId="10">
    <w:abstractNumId w:val="20"/>
  </w:num>
  <w:num w:numId="11">
    <w:abstractNumId w:val="12"/>
  </w:num>
  <w:num w:numId="12">
    <w:abstractNumId w:val="14"/>
  </w:num>
  <w:num w:numId="13">
    <w:abstractNumId w:val="11"/>
  </w:num>
  <w:num w:numId="14">
    <w:abstractNumId w:val="13"/>
  </w:num>
  <w:num w:numId="15">
    <w:abstractNumId w:val="8"/>
  </w:num>
  <w:num w:numId="16">
    <w:abstractNumId w:val="6"/>
  </w:num>
  <w:num w:numId="17">
    <w:abstractNumId w:val="37"/>
  </w:num>
  <w:num w:numId="18">
    <w:abstractNumId w:val="0"/>
  </w:num>
  <w:num w:numId="19">
    <w:abstractNumId w:val="1"/>
  </w:num>
  <w:num w:numId="20">
    <w:abstractNumId w:val="19"/>
  </w:num>
  <w:num w:numId="21">
    <w:abstractNumId w:val="22"/>
  </w:num>
  <w:num w:numId="22">
    <w:abstractNumId w:val="28"/>
  </w:num>
  <w:num w:numId="23">
    <w:abstractNumId w:val="24"/>
  </w:num>
  <w:num w:numId="24">
    <w:abstractNumId w:val="16"/>
  </w:num>
  <w:num w:numId="25">
    <w:abstractNumId w:val="18"/>
  </w:num>
  <w:num w:numId="26">
    <w:abstractNumId w:val="15"/>
  </w:num>
  <w:num w:numId="27">
    <w:abstractNumId w:val="10"/>
  </w:num>
  <w:num w:numId="28">
    <w:abstractNumId w:val="9"/>
  </w:num>
  <w:num w:numId="29">
    <w:abstractNumId w:val="7"/>
  </w:num>
  <w:num w:numId="30">
    <w:abstractNumId w:val="33"/>
  </w:num>
  <w:num w:numId="31">
    <w:abstractNumId w:val="31"/>
  </w:num>
  <w:num w:numId="32">
    <w:abstractNumId w:val="2"/>
  </w:num>
  <w:num w:numId="33">
    <w:abstractNumId w:val="25"/>
  </w:num>
  <w:num w:numId="34">
    <w:abstractNumId w:val="17"/>
  </w:num>
  <w:num w:numId="35">
    <w:abstractNumId w:val="21"/>
  </w:num>
  <w:num w:numId="36">
    <w:abstractNumId w:val="36"/>
  </w:num>
  <w:num w:numId="37">
    <w:abstractNumId w:val="35"/>
  </w:num>
  <w:num w:numId="3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MDC1NDMwMDMwMjRR0lEKTi0uzszPAykwrAUArnAgHiwAAAA="/>
  </w:docVars>
  <w:rsids>
    <w:rsidRoot w:val="00A27B69"/>
    <w:rsid w:val="001672C2"/>
    <w:rsid w:val="00215A96"/>
    <w:rsid w:val="0024623D"/>
    <w:rsid w:val="00403956"/>
    <w:rsid w:val="004F5FD5"/>
    <w:rsid w:val="00624146"/>
    <w:rsid w:val="007F70A8"/>
    <w:rsid w:val="00811146"/>
    <w:rsid w:val="00866D0D"/>
    <w:rsid w:val="008C6EB2"/>
    <w:rsid w:val="00A27B69"/>
    <w:rsid w:val="00AF476C"/>
    <w:rsid w:val="00B04270"/>
    <w:rsid w:val="00B2169D"/>
    <w:rsid w:val="00BE36FB"/>
    <w:rsid w:val="00C20E20"/>
    <w:rsid w:val="00C605E3"/>
    <w:rsid w:val="00CE460C"/>
    <w:rsid w:val="00D47B67"/>
    <w:rsid w:val="00D60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164A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3956"/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956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403956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4039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0395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4039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03956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B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27B69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F5FD5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4F5FD5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NoSpacing">
    <w:name w:val="No Spacing"/>
    <w:link w:val="NoSpacingChar"/>
    <w:uiPriority w:val="1"/>
    <w:qFormat/>
    <w:rsid w:val="004F5FD5"/>
    <w:rPr>
      <w:rFonts w:ascii="Calibri" w:eastAsia="MS Mincho" w:hAnsi="Calibri" w:cs="Arial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4F5FD5"/>
    <w:rPr>
      <w:rFonts w:ascii="Calibri" w:eastAsia="MS Mincho" w:hAnsi="Calibri" w:cs="Arial"/>
      <w:sz w:val="22"/>
      <w:szCs w:val="22"/>
      <w:lang w:eastAsia="ja-JP"/>
    </w:rPr>
  </w:style>
  <w:style w:type="character" w:styleId="Hyperlink">
    <w:name w:val="Hyperlink"/>
    <w:basedOn w:val="DefaultParagraphFont"/>
    <w:uiPriority w:val="99"/>
    <w:semiHidden/>
    <w:unhideWhenUsed/>
    <w:rsid w:val="00C605E3"/>
    <w:rPr>
      <w:color w:val="0563C1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3956"/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956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403956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4039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0395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4039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03956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B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27B69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F5FD5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4F5FD5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NoSpacing">
    <w:name w:val="No Spacing"/>
    <w:link w:val="NoSpacingChar"/>
    <w:uiPriority w:val="1"/>
    <w:qFormat/>
    <w:rsid w:val="004F5FD5"/>
    <w:rPr>
      <w:rFonts w:ascii="Calibri" w:eastAsia="MS Mincho" w:hAnsi="Calibri" w:cs="Arial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4F5FD5"/>
    <w:rPr>
      <w:rFonts w:ascii="Calibri" w:eastAsia="MS Mincho" w:hAnsi="Calibri" w:cs="Arial"/>
      <w:sz w:val="22"/>
      <w:szCs w:val="22"/>
      <w:lang w:eastAsia="ja-JP"/>
    </w:rPr>
  </w:style>
  <w:style w:type="character" w:styleId="Hyperlink">
    <w:name w:val="Hyperlink"/>
    <w:basedOn w:val="DefaultParagraphFont"/>
    <w:uiPriority w:val="99"/>
    <w:semiHidden/>
    <w:unhideWhenUsed/>
    <w:rsid w:val="00C605E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854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C20740-0DC2-47DE-A251-C685039185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</Words>
  <Characters>1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oking Cessation Intake Form (SCIF Screen Shots</vt:lpstr>
    </vt:vector>
  </TitlesOfParts>
  <Company>NCI/Office of Communications and Liaison</Company>
  <LinksUpToDate>false</LinksUpToDate>
  <CharactersWithSpaces>1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oking Cessation Intake Form (SCIF Screen Shots</dc:title>
  <dc:subject>SMOKING CESSATION INTAKE FORM (SCIF) with SCREEN SHOTS</dc:subject>
  <dc:creator>Burstyn, Ilene (NIH/NCI) [E]</dc:creator>
  <cp:lastModifiedBy>SYSTEM</cp:lastModifiedBy>
  <cp:revision>2</cp:revision>
  <dcterms:created xsi:type="dcterms:W3CDTF">2018-07-30T19:27:00Z</dcterms:created>
  <dcterms:modified xsi:type="dcterms:W3CDTF">2018-07-30T19:27:00Z</dcterms:modified>
</cp:coreProperties>
</file>